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1271C" w14:textId="77777777" w:rsidR="000D4767" w:rsidRDefault="00000000">
      <w:pPr>
        <w:pStyle w:val="3"/>
        <w:jc w:val="center"/>
      </w:pPr>
      <w:r>
        <w:rPr>
          <w:rFonts w:hint="eastAsia"/>
        </w:rPr>
        <w:t>Complete.py</w:t>
      </w:r>
      <w:r>
        <w:rPr>
          <w:rFonts w:hint="eastAsia"/>
        </w:rPr>
        <w:t>说明</w:t>
      </w:r>
    </w:p>
    <w:p w14:paraId="4BE60542" w14:textId="77777777" w:rsidR="000D4767" w:rsidRDefault="00000000">
      <w:r>
        <w:rPr>
          <w:noProof/>
        </w:rPr>
        <w:drawing>
          <wp:inline distT="0" distB="0" distL="114300" distR="114300" wp14:anchorId="12861D9F" wp14:editId="3E2B27FD">
            <wp:extent cx="5267960" cy="1171575"/>
            <wp:effectExtent l="0" t="0" r="889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796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6495A2" w14:textId="77777777" w:rsidR="000D4767" w:rsidRDefault="00000000">
      <w:pPr>
        <w:rPr>
          <w:sz w:val="24"/>
        </w:rPr>
      </w:pPr>
      <w:r>
        <w:rPr>
          <w:rFonts w:hint="eastAsia"/>
          <w:sz w:val="24"/>
        </w:rPr>
        <w:t>这个</w:t>
      </w:r>
      <w:r>
        <w:rPr>
          <w:rFonts w:hint="eastAsia"/>
          <w:sz w:val="24"/>
        </w:rPr>
        <w:t>range(1,4)</w:t>
      </w:r>
      <w:r>
        <w:rPr>
          <w:rFonts w:hint="eastAsia"/>
          <w:sz w:val="24"/>
        </w:rPr>
        <w:t>表示可一次处理三个数据文件，路径也要做相应的修改，</w:t>
      </w:r>
      <w:proofErr w:type="gramStart"/>
      <w:r>
        <w:rPr>
          <w:rFonts w:hint="eastAsia"/>
          <w:sz w:val="24"/>
        </w:rPr>
        <w:t>像之前</w:t>
      </w:r>
      <w:proofErr w:type="gramEnd"/>
      <w:r>
        <w:rPr>
          <w:rFonts w:hint="eastAsia"/>
          <w:sz w:val="24"/>
        </w:rPr>
        <w:t>那样把路径</w:t>
      </w:r>
      <w:proofErr w:type="gramStart"/>
      <w:r>
        <w:rPr>
          <w:rFonts w:hint="eastAsia"/>
          <w:sz w:val="24"/>
        </w:rPr>
        <w:t>直接直接</w:t>
      </w:r>
      <w:proofErr w:type="gramEnd"/>
      <w:r>
        <w:rPr>
          <w:rFonts w:hint="eastAsia"/>
          <w:sz w:val="24"/>
        </w:rPr>
        <w:t>粘贴过来之后，需要在文件名后面加上</w:t>
      </w:r>
      <w:r>
        <w:rPr>
          <w:rFonts w:hint="eastAsia"/>
          <w:sz w:val="24"/>
        </w:rPr>
        <w:t>{</w:t>
      </w:r>
      <w:proofErr w:type="spellStart"/>
      <w:r>
        <w:rPr>
          <w:rFonts w:hint="eastAsia"/>
          <w:sz w:val="24"/>
        </w:rPr>
        <w:t>i</w:t>
      </w:r>
      <w:proofErr w:type="spellEnd"/>
      <w:r>
        <w:rPr>
          <w:rFonts w:hint="eastAsia"/>
          <w:sz w:val="24"/>
        </w:rPr>
        <w:t>}</w:t>
      </w:r>
      <w:r>
        <w:rPr>
          <w:rFonts w:hint="eastAsia"/>
          <w:sz w:val="24"/>
        </w:rPr>
        <w:t>，同时原始数据文件名也要修改：在文件名最后加上相应的数字，如下图所示：</w:t>
      </w:r>
    </w:p>
    <w:p w14:paraId="77CD4DD3" w14:textId="77777777" w:rsidR="000D4767" w:rsidRDefault="00000000">
      <w:r>
        <w:rPr>
          <w:noProof/>
        </w:rPr>
        <w:drawing>
          <wp:inline distT="0" distB="0" distL="114300" distR="114300" wp14:anchorId="18A9FCD7" wp14:editId="4C55751C">
            <wp:extent cx="5271135" cy="1361440"/>
            <wp:effectExtent l="0" t="0" r="5715" b="1016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136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FA006" w14:textId="77777777" w:rsidR="000D4767" w:rsidRDefault="00000000">
      <w:r>
        <w:rPr>
          <w:rFonts w:hint="eastAsia"/>
        </w:rPr>
        <w:t>如果想要一次处理</w:t>
      </w:r>
      <w:r>
        <w:rPr>
          <w:rFonts w:hint="eastAsia"/>
        </w:rPr>
        <w:t>1000</w:t>
      </w:r>
      <w:r>
        <w:rPr>
          <w:rFonts w:hint="eastAsia"/>
        </w:rPr>
        <w:t>个数据文件。那就需要把</w:t>
      </w:r>
      <w:r>
        <w:rPr>
          <w:rFonts w:hint="eastAsia"/>
        </w:rPr>
        <w:t>range</w:t>
      </w:r>
      <w:r>
        <w:rPr>
          <w:rFonts w:hint="eastAsia"/>
        </w:rPr>
        <w:t>里的</w:t>
      </w:r>
      <w:r>
        <w:rPr>
          <w:rFonts w:hint="eastAsia"/>
        </w:rPr>
        <w:t>4</w:t>
      </w:r>
      <w:r>
        <w:rPr>
          <w:rFonts w:hint="eastAsia"/>
        </w:rPr>
        <w:t>改成</w:t>
      </w:r>
      <w:r>
        <w:rPr>
          <w:rFonts w:hint="eastAsia"/>
        </w:rPr>
        <w:t>1001</w:t>
      </w:r>
      <w:r>
        <w:rPr>
          <w:rFonts w:hint="eastAsia"/>
        </w:rPr>
        <w:t>（下面有</w:t>
      </w:r>
      <w:r>
        <w:rPr>
          <w:rFonts w:hint="eastAsia"/>
        </w:rPr>
        <w:t>range</w:t>
      </w:r>
      <w:r>
        <w:rPr>
          <w:rFonts w:hint="eastAsia"/>
        </w:rPr>
        <w:t>的地方也是一样），同时需要有</w:t>
      </w:r>
      <w:r>
        <w:rPr>
          <w:rFonts w:hint="eastAsia"/>
        </w:rPr>
        <w:t>1000</w:t>
      </w:r>
      <w:r>
        <w:rPr>
          <w:rFonts w:hint="eastAsia"/>
        </w:rPr>
        <w:t>个原始数据文件，并且文件名最后有相应的数字，例如，代码里是</w:t>
      </w:r>
      <w:r>
        <w:rPr>
          <w:rFonts w:hint="eastAsia"/>
        </w:rPr>
        <w:t>data{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}</w:t>
      </w:r>
      <w:r>
        <w:rPr>
          <w:rFonts w:hint="eastAsia"/>
        </w:rPr>
        <w:t>，</w:t>
      </w:r>
      <w:proofErr w:type="gramStart"/>
      <w:r>
        <w:rPr>
          <w:rFonts w:hint="eastAsia"/>
        </w:rPr>
        <w:t>那数据</w:t>
      </w:r>
      <w:proofErr w:type="gramEnd"/>
      <w:r>
        <w:rPr>
          <w:rFonts w:hint="eastAsia"/>
        </w:rPr>
        <w:t>文件就是</w:t>
      </w:r>
      <w:r>
        <w:rPr>
          <w:rFonts w:hint="eastAsia"/>
        </w:rPr>
        <w:t>data1</w:t>
      </w:r>
      <w:r>
        <w:rPr>
          <w:rFonts w:hint="eastAsia"/>
        </w:rPr>
        <w:t>、</w:t>
      </w:r>
      <w:r>
        <w:rPr>
          <w:rFonts w:hint="eastAsia"/>
        </w:rPr>
        <w:t>data2</w:t>
      </w:r>
      <w:r>
        <w:rPr>
          <w:rFonts w:hint="eastAsia"/>
        </w:rPr>
        <w:t>、</w:t>
      </w:r>
      <w:r>
        <w:rPr>
          <w:rFonts w:hint="eastAsia"/>
        </w:rPr>
        <w:t>data3</w:t>
      </w:r>
      <w:r>
        <w:rPr>
          <w:rFonts w:hint="eastAsia"/>
        </w:rPr>
        <w:t>。</w:t>
      </w:r>
    </w:p>
    <w:p w14:paraId="301AD023" w14:textId="77777777" w:rsidR="000D4767" w:rsidRDefault="000D4767"/>
    <w:p w14:paraId="0FAF8CE9" w14:textId="77777777" w:rsidR="000D4767" w:rsidRDefault="00000000">
      <w:r>
        <w:rPr>
          <w:rFonts w:hint="eastAsia"/>
        </w:rPr>
        <w:t>存放文件的路径只需要改我红框里的内容</w:t>
      </w:r>
    </w:p>
    <w:p w14:paraId="5CBD70FA" w14:textId="77777777" w:rsidR="000D4767" w:rsidRDefault="00000000">
      <w:r>
        <w:rPr>
          <w:noProof/>
        </w:rPr>
        <w:drawing>
          <wp:inline distT="0" distB="0" distL="114300" distR="114300" wp14:anchorId="057A8513" wp14:editId="484FCB78">
            <wp:extent cx="5273040" cy="1292225"/>
            <wp:effectExtent l="0" t="0" r="3810" b="317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129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418B6" w14:textId="77777777" w:rsidR="000D4767" w:rsidRDefault="00000000">
      <w:r>
        <w:rPr>
          <w:rFonts w:hint="eastAsia"/>
        </w:rPr>
        <w:t>对应得到的文件如图所示：后面的</w:t>
      </w:r>
      <w:r>
        <w:rPr>
          <w:rFonts w:hint="eastAsia"/>
        </w:rPr>
        <w:t>data123</w:t>
      </w:r>
      <w:r>
        <w:rPr>
          <w:rFonts w:hint="eastAsia"/>
        </w:rPr>
        <w:t>表示相应的原始数据</w:t>
      </w:r>
    </w:p>
    <w:p w14:paraId="3454DB8E" w14:textId="77777777" w:rsidR="000D4767" w:rsidRDefault="00000000">
      <w:r>
        <w:rPr>
          <w:noProof/>
        </w:rPr>
        <w:drawing>
          <wp:inline distT="0" distB="0" distL="114300" distR="114300" wp14:anchorId="383DA2D2" wp14:editId="2F9C1F2B">
            <wp:extent cx="5273040" cy="1489710"/>
            <wp:effectExtent l="0" t="0" r="3810" b="1524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148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779D78" w14:textId="77777777" w:rsidR="000D4767" w:rsidRDefault="000D4767"/>
    <w:p w14:paraId="25E0D7FE" w14:textId="77777777" w:rsidR="000D4767" w:rsidRDefault="000D4767"/>
    <w:p w14:paraId="3DCAE51E" w14:textId="77777777" w:rsidR="000D4767" w:rsidRDefault="00000000">
      <w:r>
        <w:rPr>
          <w:noProof/>
        </w:rPr>
        <w:lastRenderedPageBreak/>
        <w:drawing>
          <wp:inline distT="0" distB="0" distL="114300" distR="114300" wp14:anchorId="13647609" wp14:editId="101100B4">
            <wp:extent cx="5267960" cy="1732915"/>
            <wp:effectExtent l="0" t="0" r="8890" b="63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7960" cy="1732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4926E" w14:textId="77777777" w:rsidR="000D4767" w:rsidRDefault="00000000">
      <w:r>
        <w:rPr>
          <w:rFonts w:hint="eastAsia"/>
        </w:rPr>
        <w:t>这两个文件路径和文件名需要保持一致</w:t>
      </w:r>
    </w:p>
    <w:p w14:paraId="2F325A55" w14:textId="77777777" w:rsidR="000D4767" w:rsidRDefault="000D4767"/>
    <w:p w14:paraId="39C03696" w14:textId="77777777" w:rsidR="000D4767" w:rsidRDefault="000D4767"/>
    <w:p w14:paraId="1DFAEBD1" w14:textId="77777777" w:rsidR="000D4767" w:rsidRDefault="00000000">
      <w:r>
        <w:rPr>
          <w:noProof/>
        </w:rPr>
        <w:drawing>
          <wp:inline distT="0" distB="0" distL="114300" distR="114300" wp14:anchorId="7754AD2A" wp14:editId="068411CF">
            <wp:extent cx="5272405" cy="1003300"/>
            <wp:effectExtent l="0" t="0" r="4445" b="635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100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563CD" w14:textId="77777777" w:rsidR="000D4767" w:rsidRDefault="00000000">
      <w:r>
        <w:rPr>
          <w:noProof/>
        </w:rPr>
        <w:drawing>
          <wp:inline distT="0" distB="0" distL="114300" distR="114300" wp14:anchorId="13ABD4E5" wp14:editId="42130C7D">
            <wp:extent cx="5268595" cy="1050925"/>
            <wp:effectExtent l="0" t="0" r="8255" b="158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105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29620" w14:textId="77777777" w:rsidR="000D4767" w:rsidRDefault="00000000">
      <w:r>
        <w:rPr>
          <w:rFonts w:hint="eastAsia"/>
        </w:rPr>
        <w:t>上面两张图红框里的内容需要保持一致</w:t>
      </w:r>
    </w:p>
    <w:sectPr w:rsidR="000D476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C0CBE" w14:textId="77777777" w:rsidR="00792D2E" w:rsidRDefault="00792D2E" w:rsidP="00431806">
      <w:r>
        <w:separator/>
      </w:r>
    </w:p>
  </w:endnote>
  <w:endnote w:type="continuationSeparator" w:id="0">
    <w:p w14:paraId="515B56A4" w14:textId="77777777" w:rsidR="00792D2E" w:rsidRDefault="00792D2E" w:rsidP="004318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4FC2D" w14:textId="77777777" w:rsidR="00792D2E" w:rsidRDefault="00792D2E" w:rsidP="00431806">
      <w:r>
        <w:separator/>
      </w:r>
    </w:p>
  </w:footnote>
  <w:footnote w:type="continuationSeparator" w:id="0">
    <w:p w14:paraId="6EBA8500" w14:textId="77777777" w:rsidR="00792D2E" w:rsidRDefault="00792D2E" w:rsidP="0043180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MrAwNbYwNDUwMTRR0lEKTi0uzszPAykwqgUAyV1hzSwAAAA="/>
    <w:docVar w:name="commondata" w:val="eyJoZGlkIjoiZmUxOTY1N2Q2MzNkZWQyNDY3NTg5NjU3MWIzNWIyMTkifQ=="/>
  </w:docVars>
  <w:rsids>
    <w:rsidRoot w:val="166C6AC8"/>
    <w:rsid w:val="000D4767"/>
    <w:rsid w:val="003C1E27"/>
    <w:rsid w:val="00431806"/>
    <w:rsid w:val="00523A93"/>
    <w:rsid w:val="00792D2E"/>
    <w:rsid w:val="00EE2FE3"/>
    <w:rsid w:val="166C6AC8"/>
    <w:rsid w:val="37932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E0F401"/>
  <w15:docId w15:val="{C99F633B-86D4-4859-9023-2ACF1195D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paragraph" w:styleId="3">
    <w:name w:val="heading 3"/>
    <w:basedOn w:val="a"/>
    <w:next w:val="a"/>
    <w:unhideWhenUsed/>
    <w:qFormat/>
    <w:pPr>
      <w:keepNext/>
      <w:keepLines/>
      <w:spacing w:before="260" w:after="260" w:line="413" w:lineRule="auto"/>
      <w:outlineLvl w:val="2"/>
    </w:pPr>
    <w:rPr>
      <w:b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43180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431806"/>
    <w:rPr>
      <w:kern w:val="2"/>
      <w:sz w:val="18"/>
      <w:szCs w:val="18"/>
    </w:rPr>
  </w:style>
  <w:style w:type="paragraph" w:styleId="a5">
    <w:name w:val="footer"/>
    <w:basedOn w:val="a"/>
    <w:link w:val="a6"/>
    <w:rsid w:val="0043180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431806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</TotalTime>
  <Pages>2</Pages>
  <Words>157</Words>
  <Characters>195</Characters>
  <Application>Microsoft Office Word</Application>
  <DocSecurity>0</DocSecurity>
  <Lines>13</Lines>
  <Paragraphs>7</Paragraphs>
  <ScaleCrop>false</ScaleCrop>
  <Company>中国土木</Company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风尘叹</dc:creator>
  <cp:lastModifiedBy>hu aibin</cp:lastModifiedBy>
  <cp:revision>3</cp:revision>
  <dcterms:created xsi:type="dcterms:W3CDTF">2022-08-20T03:10:00Z</dcterms:created>
  <dcterms:modified xsi:type="dcterms:W3CDTF">2022-08-24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02</vt:lpwstr>
  </property>
  <property fmtid="{D5CDD505-2E9C-101B-9397-08002B2CF9AE}" pid="3" name="ICV">
    <vt:lpwstr>F4D88C8A6981498D964665700DAC2222</vt:lpwstr>
  </property>
</Properties>
</file>